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7.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8.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Scatter_Excluded-9.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4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Trendlines_ManagedArea-1.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bookmarkEnd w:id="46"/>
    <w:bookmarkStart w:id="50"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BoxPlots_ManagedArea-1.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BoxPlots_ManagedArea-2.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Salinity_SE_files/figure-html/BoxPlots_ManagedArea-3.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2-11-22T18:34:55Z</dcterms:created>
  <dcterms:modified xsi:type="dcterms:W3CDTF">2022-11-22T18: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